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Team, [Company Name]</w:t>
      </w:r>
    </w:p>
    <w:p>
      <w:pPr>
        <w:pStyle w:val="BodyText"/>
      </w:pPr>
      <w:r>
        <w:rPr>
          <w:bCs/>
          <w:b/>
        </w:rPr>
        <w:t xml:space="preserve">Address:</w:t>
      </w:r>
      <w:r>
        <w:t xml:space="preserve"> </w:t>
      </w:r>
      <w:r>
        <w:t xml:space="preserve">[Company Address], Wellington, New Zealand</w:t>
      </w:r>
    </w:p>
    <w:bookmarkStart w:id="25" w:name="dear-hiring-team"/>
    <w:p>
      <w:pPr>
        <w:pStyle w:val="Heading2"/>
      </w:pPr>
      <w:r>
        <w:t xml:space="preserve">Dear Hiring Team,</w:t>
      </w:r>
    </w:p>
    <w:p>
      <w:pPr>
        <w:pStyle w:val="FirstParagraph"/>
      </w:pPr>
      <w:r>
        <w:t xml:space="preserve">I am writing to express my interest in the Chemical Engineer position at [Company Name] in Wellington, New Zealand. As a highly motivated and experienced chemical engineer with a passion for innovation and sustainable practices, I am eager to contribute my technical expertise and problem-solving skills to your organization. The opportunity to work within New Zealand’s dynamic industrial landscape, particularly in Wellington—a hub of technological advancement and environmental consciousness—aligns perfectly with my career goals and values.</w:t>
      </w:r>
    </w:p>
    <w:p>
      <w:pPr>
        <w:pStyle w:val="BodyText"/>
      </w:pPr>
      <w:r>
        <w:t xml:space="preserve">With [X years] of experience in chemical engineering across diverse sectors, including process optimization, product development, and environmental compliance, I have developed a strong foundation in both theoretical and applied aspects of the field. My work has consistently focused on improving efficiency, reducing waste, and ensuring safety standards are met. Whether designing chemical processes for manufacturing or collaborating with multidisciplinary teams to address complex challenges, I thrive in environments that demand precision, creativity, and a commitment to excellence.</w:t>
      </w:r>
    </w:p>
    <w:bookmarkStart w:id="20" w:name="professional-background"/>
    <w:p>
      <w:pPr>
        <w:pStyle w:val="Heading3"/>
      </w:pPr>
      <w:r>
        <w:t xml:space="preserve">Professional Background</w:t>
      </w:r>
    </w:p>
    <w:p>
      <w:pPr>
        <w:pStyle w:val="FirstParagraph"/>
      </w:pPr>
      <w:r>
        <w:t xml:space="preserve">Throughout my career as a Chemical Engineer, I have worked on projects that span from industrial chemistry to green technology. For instance, at [Previous Company], I led the development of a sustainable catalyst for reducing energy consumption in chemical reactions, which resulted in a 15% improvement in process efficiency and significant cost savings. This project not only reinforced my technical skills but also deepened my understanding of how engineering solutions can drive both economic and environmental benefits.</w:t>
      </w:r>
    </w:p>
    <w:p>
      <w:pPr>
        <w:pStyle w:val="BodyText"/>
      </w:pPr>
      <w:r>
        <w:t xml:space="preserve">My expertise extends to the design and operation of chemical plants, where I have ensured compliance with strict safety regulations while maximizing output. In [Previous Role], I was responsible for optimizing production lines in a pharmaceutical manufacturing facility, which required meticulous attention to detail and a thorough understanding of process control systems. These experiences have equipped me with the ability to adapt quickly to new challenges and deliver results under tight deadlines.</w:t>
      </w:r>
    </w:p>
    <w:bookmarkEnd w:id="20"/>
    <w:bookmarkStart w:id="21" w:name="alignment-with-new-zealands-vision"/>
    <w:p>
      <w:pPr>
        <w:pStyle w:val="Heading3"/>
      </w:pPr>
      <w:r>
        <w:t xml:space="preserve">Alignment with New Zealand’s Vision</w:t>
      </w:r>
    </w:p>
    <w:p>
      <w:pPr>
        <w:pStyle w:val="FirstParagraph"/>
      </w:pPr>
      <w:r>
        <w:t xml:space="preserve">New Zealand, particularly Wellington, has long been a leader in sustainable innovation and environmental stewardship. The country’s commitment to reducing carbon emissions and fostering green technologies resonates deeply with my professional philosophy. As a Chemical Engineer, I am keen to contribute to projects that align with these values, such as renewable energy systems, waste-to-resource initiatives, or eco-friendly product development. Wellington’s unique blend of research institutions, government agencies, and forward-thinking industries makes it an ideal location for advancing such goals.</w:t>
      </w:r>
    </w:p>
    <w:p>
      <w:pPr>
        <w:pStyle w:val="BodyText"/>
      </w:pPr>
      <w:r>
        <w:t xml:space="preserve">The city’s vibrant community and emphasis on work-life balance further appeal to me. I am particularly drawn to the opportunity to collaborate with local experts in fields like biotechnology, clean energy, and food processing—sectors that are rapidly evolving in New Zealand. By joining [Company Name], I hope to contribute my skills while learning from the region’s rich expertise in sustainable engineering practices.</w:t>
      </w:r>
    </w:p>
    <w:bookmarkEnd w:id="21"/>
    <w:bookmarkStart w:id="22" w:name="why-wellington"/>
    <w:p>
      <w:pPr>
        <w:pStyle w:val="Heading3"/>
      </w:pPr>
      <w:r>
        <w:t xml:space="preserve">Why Wellington?</w:t>
      </w:r>
    </w:p>
    <w:p>
      <w:pPr>
        <w:pStyle w:val="FirstParagraph"/>
      </w:pPr>
      <w:r>
        <w:t xml:space="preserve">Wellington’s reputation as a center for innovation and environmental leadership is unmatched. As a Chemical Engineer, I am excited about the potential to work on projects that not only meet industrial demands but also address global challenges such as climate change and resource scarcity. The city’s proximity to research institutions like Victoria University of Wellington and its thriving tech ecosystem create an environment where creativity and collaboration thrive.</w:t>
      </w:r>
    </w:p>
    <w:p>
      <w:pPr>
        <w:pStyle w:val="BodyText"/>
      </w:pPr>
      <w:r>
        <w:t xml:space="preserve">Moreover, Wellington’s unique geography and cultural diversity inspire a mindset of adaptability and resilience—qualities that are essential in the field of chemical engineering. I am eager to bring my technical knowledge to this dynamic setting while embracing the opportunity to grow professionally within a community that values sustainability and progress.</w:t>
      </w:r>
    </w:p>
    <w:bookmarkEnd w:id="22"/>
    <w:bookmarkStart w:id="23" w:name="personal-attributes"/>
    <w:p>
      <w:pPr>
        <w:pStyle w:val="Heading3"/>
      </w:pPr>
      <w:r>
        <w:t xml:space="preserve">Personal Attributes</w:t>
      </w:r>
    </w:p>
    <w:p>
      <w:pPr>
        <w:pStyle w:val="FirstParagraph"/>
      </w:pPr>
      <w:r>
        <w:t xml:space="preserve">Beyond technical skills, I pride myself on strong communication and teamwork abilities. As a Chemical Engineer, I understand the importance of bridging complex scientific concepts with practical applications, often requiring collaboration with engineers, scientists, and stakeholders from diverse backgrounds. My ability to translate technical data into actionable insights has consistently facilitated successful project outcomes.</w:t>
      </w:r>
    </w:p>
    <w:p>
      <w:pPr>
        <w:pStyle w:val="BodyText"/>
      </w:pPr>
      <w:r>
        <w:t xml:space="preserve">I am also deeply committed to continuous learning. Whether staying updated on emerging trends in chemical engineering or pursuing certifications in areas like process safety management or sustainable design, I strive to remain at the forefront of my field. This dedication ensures that I can contribute meaningfully to [Company Name]’s goals and adapt to the ever-evolving demands of the industry.</w:t>
      </w:r>
    </w:p>
    <w:bookmarkEnd w:id="23"/>
    <w:bookmarkStart w:id="24" w:name="conclusion"/>
    <w:p>
      <w:pPr>
        <w:pStyle w:val="Heading3"/>
      </w:pPr>
      <w:r>
        <w:t xml:space="preserve">Conclusion</w:t>
      </w:r>
    </w:p>
    <w:p>
      <w:pPr>
        <w:pStyle w:val="FirstParagraph"/>
      </w:pPr>
      <w:r>
        <w:t xml:space="preserve">In conclusion, I am confident that my background, skills, and passion for chemical engineering make me a strong candidate for the position at [Company Name] in Wellington. I am particularly excited about the opportunity to contribute to projects that align with New Zealand’s vision for a sustainable future. Thank you for considering my application. I would welcome the chance to discuss how my experience and enthusiasm can benefit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4T13:42:53Z</dcterms:created>
  <dcterms:modified xsi:type="dcterms:W3CDTF">2026-07-24T13:42:53Z</dcterms:modified>
</cp:coreProperties>
</file>

<file path=docProps/custom.xml><?xml version="1.0" encoding="utf-8"?>
<Properties xmlns="http://schemas.openxmlformats.org/officeDocument/2006/custom-properties" xmlns:vt="http://schemas.openxmlformats.org/officeDocument/2006/docPropsVTypes"/>
</file>